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acee La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ac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37 W Seward St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castanos3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756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tho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